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D1404" w14:textId="77777777" w:rsidR="009E2C54" w:rsidRPr="00946875" w:rsidRDefault="009E2C54" w:rsidP="007A3456">
      <w:pPr>
        <w:jc w:val="right"/>
        <w:rPr>
          <w:rFonts w:ascii="ＭＳ 明朝" w:eastAsia="ＭＳ 明朝" w:hAnsi="ＭＳ 明朝"/>
        </w:rPr>
      </w:pPr>
      <w:bookmarkStart w:id="0" w:name="_GoBack"/>
      <w:bookmarkEnd w:id="0"/>
    </w:p>
    <w:p w14:paraId="03744986" w14:textId="77777777" w:rsidR="007A3456" w:rsidRPr="00391E84" w:rsidRDefault="007A3456" w:rsidP="007A3456">
      <w:pPr>
        <w:jc w:val="center"/>
        <w:rPr>
          <w:b/>
          <w:sz w:val="28"/>
        </w:rPr>
      </w:pPr>
      <w:r w:rsidRPr="00391E84">
        <w:rPr>
          <w:rFonts w:hint="eastAsia"/>
          <w:b/>
          <w:sz w:val="28"/>
        </w:rPr>
        <w:t>澪電会賛助会員　入会申込書</w:t>
      </w:r>
    </w:p>
    <w:p w14:paraId="1F355194" w14:textId="77777777" w:rsidR="007A3456" w:rsidRDefault="007A3456" w:rsidP="007A3456">
      <w:r>
        <w:rPr>
          <w:rFonts w:hint="eastAsia"/>
        </w:rPr>
        <w:t>澪電会会長殿</w:t>
      </w:r>
    </w:p>
    <w:p w14:paraId="5B876192" w14:textId="77777777" w:rsidR="007A3456" w:rsidRDefault="007A3456" w:rsidP="007A3456"/>
    <w:p w14:paraId="73B710D4" w14:textId="04351A46" w:rsidR="007A3456" w:rsidRDefault="007A3456" w:rsidP="007A3456">
      <w:pPr>
        <w:ind w:firstLineChars="100" w:firstLine="210"/>
        <w:jc w:val="center"/>
      </w:pPr>
      <w:r>
        <w:rPr>
          <w:rFonts w:hint="eastAsia"/>
        </w:rPr>
        <w:t>別紙賛助会員募集内容に賛同し、澪電会の</w:t>
      </w:r>
      <w:r w:rsidR="0062569B">
        <w:rPr>
          <w:rFonts w:hint="eastAsia"/>
        </w:rPr>
        <w:t>賛助</w:t>
      </w:r>
      <w:r>
        <w:rPr>
          <w:rFonts w:hint="eastAsia"/>
        </w:rPr>
        <w:t>会員になることを申し込みいたします。</w:t>
      </w:r>
    </w:p>
    <w:p w14:paraId="510D7958" w14:textId="77777777" w:rsidR="007A3456" w:rsidRDefault="007A3456" w:rsidP="007A3456">
      <w:pPr>
        <w:wordWrap w:val="0"/>
        <w:jc w:val="right"/>
        <w:rPr>
          <w:u w:val="single"/>
        </w:rPr>
      </w:pPr>
    </w:p>
    <w:p w14:paraId="0CF50734" w14:textId="73652699" w:rsidR="007A3456" w:rsidRPr="00D948AF" w:rsidRDefault="007A3456" w:rsidP="007A3456">
      <w:pPr>
        <w:wordWrap w:val="0"/>
        <w:jc w:val="right"/>
        <w:rPr>
          <w:u w:val="single"/>
        </w:rPr>
      </w:pPr>
      <w:r w:rsidRPr="00D948AF">
        <w:rPr>
          <w:rFonts w:hint="eastAsia"/>
          <w:u w:val="single"/>
        </w:rPr>
        <w:t xml:space="preserve">申し込み日　</w:t>
      </w:r>
      <w:r w:rsidR="00C6244D" w:rsidRPr="00FE3DF5">
        <w:rPr>
          <w:rFonts w:hint="eastAsia"/>
          <w:u w:val="single"/>
        </w:rPr>
        <w:t>令和</w:t>
      </w:r>
      <w:r w:rsidRPr="00FE3DF5">
        <w:rPr>
          <w:rFonts w:hint="eastAsia"/>
          <w:u w:val="single"/>
        </w:rPr>
        <w:t xml:space="preserve">　　</w:t>
      </w:r>
      <w:r>
        <w:rPr>
          <w:rFonts w:hint="eastAsia"/>
          <w:u w:val="single"/>
        </w:rPr>
        <w:t>年</w:t>
      </w:r>
      <w:r w:rsidRPr="00D948AF">
        <w:rPr>
          <w:rFonts w:hint="eastAsia"/>
          <w:u w:val="single"/>
        </w:rPr>
        <w:t xml:space="preserve">　　</w:t>
      </w:r>
      <w:r>
        <w:rPr>
          <w:rFonts w:hint="eastAsia"/>
          <w:u w:val="single"/>
        </w:rPr>
        <w:t>月</w:t>
      </w:r>
      <w:r w:rsidRPr="00D948AF">
        <w:rPr>
          <w:rFonts w:hint="eastAsia"/>
          <w:u w:val="single"/>
        </w:rPr>
        <w:t xml:space="preserve">　　</w:t>
      </w:r>
      <w:r>
        <w:rPr>
          <w:rFonts w:hint="eastAsia"/>
          <w:u w:val="single"/>
        </w:rPr>
        <w:t>日</w:t>
      </w:r>
      <w:r w:rsidRPr="00D948AF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</w:t>
      </w:r>
    </w:p>
    <w:p w14:paraId="2F220E63" w14:textId="77777777" w:rsidR="007A3456" w:rsidRPr="00834D14" w:rsidRDefault="007A3456" w:rsidP="007A3456"/>
    <w:tbl>
      <w:tblPr>
        <w:tblStyle w:val="af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7A3456" w14:paraId="569BD805" w14:textId="77777777" w:rsidTr="00BF7953">
        <w:tc>
          <w:tcPr>
            <w:tcW w:w="1838" w:type="dxa"/>
          </w:tcPr>
          <w:p w14:paraId="488EC428" w14:textId="77777777" w:rsidR="007A3456" w:rsidRDefault="007A3456" w:rsidP="00BF7953">
            <w:r>
              <w:rPr>
                <w:rFonts w:hint="eastAsia"/>
              </w:rPr>
              <w:t>会社名：</w:t>
            </w:r>
          </w:p>
        </w:tc>
        <w:tc>
          <w:tcPr>
            <w:tcW w:w="7796" w:type="dxa"/>
          </w:tcPr>
          <w:p w14:paraId="2808045B" w14:textId="40E3C238" w:rsidR="007A3456" w:rsidRDefault="007A3456" w:rsidP="00BF7953"/>
        </w:tc>
      </w:tr>
      <w:tr w:rsidR="007A3456" w14:paraId="6A069CC6" w14:textId="77777777" w:rsidTr="00BF7953">
        <w:tc>
          <w:tcPr>
            <w:tcW w:w="1838" w:type="dxa"/>
          </w:tcPr>
          <w:p w14:paraId="33BB242A" w14:textId="77777777" w:rsidR="007A3456" w:rsidRDefault="007A3456" w:rsidP="00BF7953">
            <w:r w:rsidRPr="00D948AF">
              <w:rPr>
                <w:rFonts w:hint="eastAsia"/>
              </w:rPr>
              <w:t>担当者名：</w:t>
            </w:r>
          </w:p>
        </w:tc>
        <w:tc>
          <w:tcPr>
            <w:tcW w:w="7796" w:type="dxa"/>
          </w:tcPr>
          <w:p w14:paraId="2D672BC3" w14:textId="7C9EB602" w:rsidR="007A3456" w:rsidRDefault="007A3456" w:rsidP="00BF7953"/>
        </w:tc>
      </w:tr>
      <w:tr w:rsidR="007A3456" w14:paraId="255D3B6E" w14:textId="77777777" w:rsidTr="00BF7953">
        <w:tc>
          <w:tcPr>
            <w:tcW w:w="1838" w:type="dxa"/>
          </w:tcPr>
          <w:p w14:paraId="1AB935F8" w14:textId="77777777" w:rsidR="007A3456" w:rsidRDefault="007A3456" w:rsidP="00BF7953">
            <w:r>
              <w:rPr>
                <w:rFonts w:hint="eastAsia"/>
              </w:rPr>
              <w:t>電子メール：</w:t>
            </w:r>
          </w:p>
        </w:tc>
        <w:tc>
          <w:tcPr>
            <w:tcW w:w="7796" w:type="dxa"/>
          </w:tcPr>
          <w:p w14:paraId="4E581CFF" w14:textId="6FB9587E" w:rsidR="007A3456" w:rsidRDefault="007A3456" w:rsidP="00BF7953"/>
        </w:tc>
      </w:tr>
      <w:tr w:rsidR="007A3456" w14:paraId="4AA05725" w14:textId="77777777" w:rsidTr="00BF7953">
        <w:tc>
          <w:tcPr>
            <w:tcW w:w="1838" w:type="dxa"/>
          </w:tcPr>
          <w:p w14:paraId="04BDA7CF" w14:textId="77777777" w:rsidR="007A3456" w:rsidRDefault="007A3456" w:rsidP="00BF7953">
            <w:r w:rsidRPr="00D948AF">
              <w:rPr>
                <w:rFonts w:hint="eastAsia"/>
              </w:rPr>
              <w:t>連絡先住所：</w:t>
            </w:r>
          </w:p>
        </w:tc>
        <w:tc>
          <w:tcPr>
            <w:tcW w:w="7796" w:type="dxa"/>
          </w:tcPr>
          <w:p w14:paraId="7ADB5031" w14:textId="3484DE06" w:rsidR="007A3456" w:rsidRDefault="007A3456" w:rsidP="00BF7953"/>
        </w:tc>
      </w:tr>
      <w:tr w:rsidR="007A3456" w14:paraId="57DD61C7" w14:textId="77777777" w:rsidTr="00BF7953">
        <w:tc>
          <w:tcPr>
            <w:tcW w:w="1838" w:type="dxa"/>
          </w:tcPr>
          <w:p w14:paraId="043BFD4A" w14:textId="77777777" w:rsidR="007A3456" w:rsidRDefault="007A3456" w:rsidP="00BF7953">
            <w:r w:rsidRPr="00D948AF">
              <w:rPr>
                <w:rFonts w:hint="eastAsia"/>
              </w:rPr>
              <w:t>電話：</w:t>
            </w:r>
          </w:p>
        </w:tc>
        <w:tc>
          <w:tcPr>
            <w:tcW w:w="7796" w:type="dxa"/>
          </w:tcPr>
          <w:p w14:paraId="0C70A101" w14:textId="68465695" w:rsidR="007A3456" w:rsidRDefault="007A3456" w:rsidP="00BF7953"/>
        </w:tc>
      </w:tr>
      <w:tr w:rsidR="007A3456" w14:paraId="0212A368" w14:textId="77777777" w:rsidTr="00BF7953">
        <w:tc>
          <w:tcPr>
            <w:tcW w:w="1838" w:type="dxa"/>
          </w:tcPr>
          <w:p w14:paraId="62FCF4E5" w14:textId="77777777" w:rsidR="007A3456" w:rsidRDefault="007A3456" w:rsidP="00BF7953">
            <w:r w:rsidRPr="00D948AF">
              <w:rPr>
                <w:rFonts w:hint="eastAsia"/>
              </w:rPr>
              <w:t>ファクス：</w:t>
            </w:r>
          </w:p>
        </w:tc>
        <w:tc>
          <w:tcPr>
            <w:tcW w:w="7796" w:type="dxa"/>
          </w:tcPr>
          <w:p w14:paraId="1D4BDAB9" w14:textId="6D747A20" w:rsidR="007A3456" w:rsidRDefault="007A3456" w:rsidP="00BF7953"/>
        </w:tc>
      </w:tr>
      <w:tr w:rsidR="007A3456" w14:paraId="3A87E0CC" w14:textId="77777777" w:rsidTr="00BF7953">
        <w:tc>
          <w:tcPr>
            <w:tcW w:w="1838" w:type="dxa"/>
          </w:tcPr>
          <w:p w14:paraId="2013891A" w14:textId="77777777" w:rsidR="007A3456" w:rsidRPr="00D948AF" w:rsidRDefault="007A3456" w:rsidP="00BF7953">
            <w:r>
              <w:rPr>
                <w:rFonts w:hint="eastAsia"/>
              </w:rPr>
              <w:t>特典 (</w:t>
            </w:r>
            <w:r>
              <w:t>1)</w:t>
            </w:r>
          </w:p>
        </w:tc>
        <w:tc>
          <w:tcPr>
            <w:tcW w:w="7796" w:type="dxa"/>
          </w:tcPr>
          <w:p w14:paraId="287F6664" w14:textId="77777777" w:rsidR="007A3456" w:rsidRDefault="007A3456" w:rsidP="00BF7953">
            <w:pPr>
              <w:ind w:firstLineChars="100" w:firstLine="210"/>
            </w:pPr>
            <w:r>
              <w:rPr>
                <w:rFonts w:hint="eastAsia"/>
              </w:rPr>
              <w:t>・希望する /</w:t>
            </w:r>
            <w:r>
              <w:t xml:space="preserve"> </w:t>
            </w:r>
            <w:r>
              <w:rPr>
                <w:rFonts w:hint="eastAsia"/>
              </w:rPr>
              <w:t>・希望しない</w:t>
            </w:r>
          </w:p>
        </w:tc>
      </w:tr>
      <w:tr w:rsidR="007A3456" w14:paraId="241D2F51" w14:textId="77777777" w:rsidTr="00BF7953">
        <w:tc>
          <w:tcPr>
            <w:tcW w:w="1838" w:type="dxa"/>
          </w:tcPr>
          <w:p w14:paraId="09C7BD1E" w14:textId="77777777" w:rsidR="007A3456" w:rsidRDefault="007A3456" w:rsidP="00BF7953">
            <w:r>
              <w:rPr>
                <w:rFonts w:hint="eastAsia"/>
              </w:rPr>
              <w:t>特典 (</w:t>
            </w:r>
            <w:r>
              <w:t>2)</w:t>
            </w:r>
          </w:p>
        </w:tc>
        <w:tc>
          <w:tcPr>
            <w:tcW w:w="7796" w:type="dxa"/>
          </w:tcPr>
          <w:p w14:paraId="4EAED48E" w14:textId="77777777" w:rsidR="007A3456" w:rsidRDefault="007A3456" w:rsidP="00BF7953">
            <w:pPr>
              <w:ind w:firstLineChars="100" w:firstLine="210"/>
            </w:pPr>
            <w:r>
              <w:rPr>
                <w:rFonts w:hint="eastAsia"/>
              </w:rPr>
              <w:t>・希望する /</w:t>
            </w:r>
            <w:r>
              <w:t xml:space="preserve"> </w:t>
            </w:r>
            <w:r>
              <w:rPr>
                <w:rFonts w:hint="eastAsia"/>
              </w:rPr>
              <w:t>・希望しない</w:t>
            </w:r>
          </w:p>
        </w:tc>
      </w:tr>
      <w:tr w:rsidR="007A3456" w14:paraId="782C797E" w14:textId="77777777" w:rsidTr="00BF7953">
        <w:tc>
          <w:tcPr>
            <w:tcW w:w="1838" w:type="dxa"/>
          </w:tcPr>
          <w:p w14:paraId="0EAD0734" w14:textId="77777777" w:rsidR="007A3456" w:rsidRDefault="007A3456" w:rsidP="00BF7953">
            <w:r>
              <w:rPr>
                <w:rFonts w:hint="eastAsia"/>
              </w:rPr>
              <w:t>特典 (</w:t>
            </w:r>
            <w:r>
              <w:t>3)</w:t>
            </w:r>
          </w:p>
        </w:tc>
        <w:tc>
          <w:tcPr>
            <w:tcW w:w="7796" w:type="dxa"/>
          </w:tcPr>
          <w:p w14:paraId="1EFA0207" w14:textId="77777777" w:rsidR="007A3456" w:rsidRDefault="007A3456" w:rsidP="00BF7953">
            <w:pPr>
              <w:ind w:firstLineChars="100" w:firstLine="210"/>
            </w:pPr>
            <w:r>
              <w:rPr>
                <w:rFonts w:hint="eastAsia"/>
              </w:rPr>
              <w:t>・希望する /</w:t>
            </w:r>
            <w:r>
              <w:t xml:space="preserve"> </w:t>
            </w:r>
            <w:r>
              <w:rPr>
                <w:rFonts w:hint="eastAsia"/>
              </w:rPr>
              <w:t>・希望しない</w:t>
            </w:r>
          </w:p>
        </w:tc>
      </w:tr>
      <w:tr w:rsidR="007A3456" w14:paraId="256B3427" w14:textId="77777777" w:rsidTr="00BF7953">
        <w:tc>
          <w:tcPr>
            <w:tcW w:w="1838" w:type="dxa"/>
          </w:tcPr>
          <w:p w14:paraId="5D3DC464" w14:textId="77777777" w:rsidR="007A3456" w:rsidRDefault="007A3456" w:rsidP="00BF7953">
            <w:r>
              <w:rPr>
                <w:rFonts w:hint="eastAsia"/>
              </w:rPr>
              <w:t>特典 (</w:t>
            </w:r>
            <w:r>
              <w:t>4)</w:t>
            </w:r>
          </w:p>
        </w:tc>
        <w:tc>
          <w:tcPr>
            <w:tcW w:w="7796" w:type="dxa"/>
          </w:tcPr>
          <w:p w14:paraId="25A426A4" w14:textId="77777777" w:rsidR="007A3456" w:rsidRDefault="007A3456" w:rsidP="00BF7953">
            <w:pPr>
              <w:ind w:firstLineChars="100" w:firstLine="210"/>
            </w:pPr>
            <w:r>
              <w:rPr>
                <w:rFonts w:hint="eastAsia"/>
              </w:rPr>
              <w:t>・希望する /</w:t>
            </w:r>
            <w:r>
              <w:t xml:space="preserve"> </w:t>
            </w:r>
            <w:r>
              <w:rPr>
                <w:rFonts w:hint="eastAsia"/>
              </w:rPr>
              <w:t>・希望しない</w:t>
            </w:r>
          </w:p>
        </w:tc>
      </w:tr>
      <w:tr w:rsidR="007A3456" w14:paraId="14F79906" w14:textId="77777777" w:rsidTr="00BF7953">
        <w:tc>
          <w:tcPr>
            <w:tcW w:w="1838" w:type="dxa"/>
          </w:tcPr>
          <w:p w14:paraId="1CBC7617" w14:textId="77777777" w:rsidR="007A3456" w:rsidRDefault="007A3456" w:rsidP="00BF7953">
            <w:r>
              <w:rPr>
                <w:rFonts w:hint="eastAsia"/>
              </w:rPr>
              <w:t>特典 (</w:t>
            </w:r>
            <w:r>
              <w:t>5)</w:t>
            </w:r>
          </w:p>
        </w:tc>
        <w:tc>
          <w:tcPr>
            <w:tcW w:w="7796" w:type="dxa"/>
          </w:tcPr>
          <w:p w14:paraId="050B137F" w14:textId="77777777" w:rsidR="007A3456" w:rsidRDefault="007A3456" w:rsidP="00BF7953">
            <w:pPr>
              <w:ind w:firstLineChars="100" w:firstLine="210"/>
            </w:pPr>
            <w:r>
              <w:rPr>
                <w:rFonts w:hint="eastAsia"/>
              </w:rPr>
              <w:t>・希望する /</w:t>
            </w:r>
            <w:r>
              <w:t xml:space="preserve"> </w:t>
            </w:r>
            <w:r>
              <w:rPr>
                <w:rFonts w:hint="eastAsia"/>
              </w:rPr>
              <w:t>・希望しない</w:t>
            </w:r>
          </w:p>
        </w:tc>
      </w:tr>
    </w:tbl>
    <w:p w14:paraId="79B64342" w14:textId="77777777" w:rsidR="007A3456" w:rsidRDefault="007A3456" w:rsidP="007A3456">
      <w:pPr>
        <w:wordWrap w:val="0"/>
        <w:jc w:val="right"/>
      </w:pPr>
      <w:r>
        <w:rPr>
          <w:rFonts w:hint="eastAsia"/>
        </w:rPr>
        <w:t>※1</w:t>
      </w:r>
      <w:r>
        <w:t xml:space="preserve"> </w:t>
      </w:r>
      <w:r>
        <w:rPr>
          <w:rFonts w:hint="eastAsia"/>
        </w:rPr>
        <w:t xml:space="preserve">特典（）は募集内容に掲載の特典に対応しています。　　　　　　　　</w:t>
      </w:r>
    </w:p>
    <w:p w14:paraId="603F3123" w14:textId="77777777" w:rsidR="007A3456" w:rsidRPr="002B676A" w:rsidRDefault="007A3456" w:rsidP="007A3456">
      <w:pPr>
        <w:jc w:val="right"/>
        <w:rPr>
          <w:rFonts w:ascii="ＭＳ 明朝" w:eastAsia="ＭＳ 明朝" w:hAnsi="ＭＳ 明朝"/>
        </w:rPr>
      </w:pPr>
      <w:r>
        <w:rPr>
          <w:rFonts w:hint="eastAsia"/>
        </w:rPr>
        <w:t>※2（</w:t>
      </w:r>
      <w:r w:rsidRPr="00567BD3">
        <w:rPr>
          <w:rFonts w:hint="eastAsia"/>
        </w:rPr>
        <w:t>・希望する</w:t>
      </w:r>
      <w:r w:rsidRPr="00567BD3">
        <w:t xml:space="preserve"> / ・希望しない</w:t>
      </w:r>
      <w:r>
        <w:rPr>
          <w:rFonts w:hint="eastAsia"/>
        </w:rPr>
        <w:t>）では該当しない方を削除してください。</w:t>
      </w:r>
    </w:p>
    <w:p w14:paraId="2BF06F41" w14:textId="7A7AEB1F" w:rsidR="002B676A" w:rsidRPr="007A3456" w:rsidRDefault="002B676A" w:rsidP="007A3456"/>
    <w:sectPr w:rsidR="002B676A" w:rsidRPr="007A3456" w:rsidSect="00570C82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220BC" w14:textId="77777777" w:rsidR="00E87334" w:rsidRDefault="00E87334" w:rsidP="005D2F2E">
      <w:r>
        <w:separator/>
      </w:r>
    </w:p>
  </w:endnote>
  <w:endnote w:type="continuationSeparator" w:id="0">
    <w:p w14:paraId="7E17D173" w14:textId="77777777" w:rsidR="00E87334" w:rsidRDefault="00E87334" w:rsidP="005D2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5656A" w14:textId="77777777" w:rsidR="00E87334" w:rsidRDefault="00E87334" w:rsidP="005D2F2E">
      <w:r>
        <w:separator/>
      </w:r>
    </w:p>
  </w:footnote>
  <w:footnote w:type="continuationSeparator" w:id="0">
    <w:p w14:paraId="682B9BC2" w14:textId="77777777" w:rsidR="00E87334" w:rsidRDefault="00E87334" w:rsidP="005D2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524D8"/>
    <w:multiLevelType w:val="hybridMultilevel"/>
    <w:tmpl w:val="1728B986"/>
    <w:lvl w:ilvl="0" w:tplc="B1E07496">
      <w:start w:val="1"/>
      <w:numFmt w:val="decimalFullWidth"/>
      <w:lvlText w:val="（%1）"/>
      <w:lvlJc w:val="left"/>
      <w:pPr>
        <w:ind w:left="168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46C52FD9"/>
    <w:multiLevelType w:val="hybridMultilevel"/>
    <w:tmpl w:val="E58E0822"/>
    <w:lvl w:ilvl="0" w:tplc="05DAB8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DY1MjIwMrA0NDVS0lEKTi0uzszPAymwrAUAZEEtXiwAAAA="/>
  </w:docVars>
  <w:rsids>
    <w:rsidRoot w:val="00484184"/>
    <w:rsid w:val="000375B0"/>
    <w:rsid w:val="00042540"/>
    <w:rsid w:val="0004627C"/>
    <w:rsid w:val="000B1A2E"/>
    <w:rsid w:val="00133A1E"/>
    <w:rsid w:val="001B7756"/>
    <w:rsid w:val="001F4157"/>
    <w:rsid w:val="00253039"/>
    <w:rsid w:val="002670AF"/>
    <w:rsid w:val="00292E60"/>
    <w:rsid w:val="002B676A"/>
    <w:rsid w:val="003016E0"/>
    <w:rsid w:val="003C5EA8"/>
    <w:rsid w:val="00435B01"/>
    <w:rsid w:val="0047597E"/>
    <w:rsid w:val="00484184"/>
    <w:rsid w:val="0048553B"/>
    <w:rsid w:val="005323E0"/>
    <w:rsid w:val="00567BD3"/>
    <w:rsid w:val="00570C82"/>
    <w:rsid w:val="00577E5E"/>
    <w:rsid w:val="00584011"/>
    <w:rsid w:val="00586D4F"/>
    <w:rsid w:val="005D2F2E"/>
    <w:rsid w:val="006020D9"/>
    <w:rsid w:val="0062569B"/>
    <w:rsid w:val="0064445D"/>
    <w:rsid w:val="00686736"/>
    <w:rsid w:val="00690616"/>
    <w:rsid w:val="00691474"/>
    <w:rsid w:val="00721EF1"/>
    <w:rsid w:val="00723C3C"/>
    <w:rsid w:val="00724AA5"/>
    <w:rsid w:val="007322D3"/>
    <w:rsid w:val="0074576D"/>
    <w:rsid w:val="007522C9"/>
    <w:rsid w:val="007629D3"/>
    <w:rsid w:val="00774FC5"/>
    <w:rsid w:val="007A3456"/>
    <w:rsid w:val="00821C47"/>
    <w:rsid w:val="00834D14"/>
    <w:rsid w:val="00841F4B"/>
    <w:rsid w:val="00850765"/>
    <w:rsid w:val="00922B9D"/>
    <w:rsid w:val="00937D26"/>
    <w:rsid w:val="00996185"/>
    <w:rsid w:val="009E2C54"/>
    <w:rsid w:val="00A64813"/>
    <w:rsid w:val="00B00F47"/>
    <w:rsid w:val="00B01C6D"/>
    <w:rsid w:val="00B11DA7"/>
    <w:rsid w:val="00B32FC1"/>
    <w:rsid w:val="00C57016"/>
    <w:rsid w:val="00C6244D"/>
    <w:rsid w:val="00C76716"/>
    <w:rsid w:val="00C84086"/>
    <w:rsid w:val="00D46E77"/>
    <w:rsid w:val="00D65182"/>
    <w:rsid w:val="00D7339D"/>
    <w:rsid w:val="00DC5500"/>
    <w:rsid w:val="00E26516"/>
    <w:rsid w:val="00E6480C"/>
    <w:rsid w:val="00E87334"/>
    <w:rsid w:val="00EB5B24"/>
    <w:rsid w:val="00FA7AF5"/>
    <w:rsid w:val="00FE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06CBE81"/>
  <w15:docId w15:val="{58AE3A90-1B08-4C09-A8D0-C3179ED37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34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484184"/>
    <w:pPr>
      <w:jc w:val="center"/>
    </w:pPr>
  </w:style>
  <w:style w:type="character" w:customStyle="1" w:styleId="a4">
    <w:name w:val="記 (文字)"/>
    <w:basedOn w:val="a0"/>
    <w:link w:val="a3"/>
    <w:uiPriority w:val="99"/>
    <w:rsid w:val="00484184"/>
  </w:style>
  <w:style w:type="paragraph" w:styleId="a5">
    <w:name w:val="Closing"/>
    <w:basedOn w:val="a"/>
    <w:link w:val="a6"/>
    <w:uiPriority w:val="99"/>
    <w:unhideWhenUsed/>
    <w:rsid w:val="00484184"/>
    <w:pPr>
      <w:jc w:val="right"/>
    </w:pPr>
  </w:style>
  <w:style w:type="character" w:customStyle="1" w:styleId="a6">
    <w:name w:val="結語 (文字)"/>
    <w:basedOn w:val="a0"/>
    <w:link w:val="a5"/>
    <w:uiPriority w:val="99"/>
    <w:rsid w:val="00484184"/>
  </w:style>
  <w:style w:type="character" w:styleId="a7">
    <w:name w:val="Hyperlink"/>
    <w:basedOn w:val="a0"/>
    <w:uiPriority w:val="99"/>
    <w:unhideWhenUsed/>
    <w:rsid w:val="00570C82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570C82"/>
    <w:rPr>
      <w:color w:val="808080"/>
      <w:shd w:val="clear" w:color="auto" w:fill="E6E6E6"/>
    </w:rPr>
  </w:style>
  <w:style w:type="paragraph" w:styleId="a8">
    <w:name w:val="Balloon Text"/>
    <w:basedOn w:val="a"/>
    <w:link w:val="a9"/>
    <w:uiPriority w:val="99"/>
    <w:semiHidden/>
    <w:unhideWhenUsed/>
    <w:rsid w:val="00133A1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133A1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64445D"/>
    <w:pPr>
      <w:ind w:leftChars="400" w:left="840"/>
    </w:pPr>
  </w:style>
  <w:style w:type="paragraph" w:styleId="ab">
    <w:name w:val="header"/>
    <w:basedOn w:val="a"/>
    <w:link w:val="ac"/>
    <w:uiPriority w:val="99"/>
    <w:unhideWhenUsed/>
    <w:rsid w:val="005D2F2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5D2F2E"/>
  </w:style>
  <w:style w:type="paragraph" w:styleId="ad">
    <w:name w:val="footer"/>
    <w:basedOn w:val="a"/>
    <w:link w:val="ae"/>
    <w:uiPriority w:val="99"/>
    <w:unhideWhenUsed/>
    <w:rsid w:val="005D2F2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5D2F2E"/>
  </w:style>
  <w:style w:type="table" w:styleId="af">
    <w:name w:val="Table Grid"/>
    <w:basedOn w:val="a1"/>
    <w:uiPriority w:val="39"/>
    <w:rsid w:val="00A648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衣斐 信介</dc:creator>
  <cp:keywords/>
  <dc:description/>
  <cp:lastModifiedBy>Toshimasa Matsuoka</cp:lastModifiedBy>
  <cp:revision>3</cp:revision>
  <cp:lastPrinted>2017-11-08T00:47:00Z</cp:lastPrinted>
  <dcterms:created xsi:type="dcterms:W3CDTF">2019-10-04T07:47:00Z</dcterms:created>
  <dcterms:modified xsi:type="dcterms:W3CDTF">2019-10-04T07:47:00Z</dcterms:modified>
</cp:coreProperties>
</file>